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arpenter</w:t>
      </w:r>
      <w:r>
        <w:t xml:space="preserve"> </w:t>
      </w:r>
      <w:r>
        <w:t xml:space="preserve">Training</w:t>
      </w:r>
      <w:r>
        <w:t xml:space="preserve"> </w:t>
      </w:r>
      <w:r>
        <w:t xml:space="preserve">Program</w:t>
      </w:r>
    </w:p>
    <w:bookmarkStart w:id="22" w:name="scholarship-application-letter"/>
    <w:p>
      <w:pPr>
        <w:pStyle w:val="Heading1"/>
      </w:pPr>
      <w:r>
        <w:t xml:space="preserve">SCHOLARSHIP APPLICATION LETTER</w:t>
      </w:r>
    </w:p>
    <w:bookmarkStart w:id="21" w:name="X634c7317ce92dcf512b5061cfa85c4c4b5b335c"/>
    <w:p>
      <w:pPr>
        <w:pStyle w:val="Heading2"/>
      </w:pPr>
      <w:r>
        <w:t xml:space="preserve">For the Skilled Trades Advancement Scholarship</w:t>
      </w:r>
    </w:p>
    <w:p>
      <w:pPr>
        <w:pStyle w:val="FirstParagraph"/>
      </w:pPr>
      <w:r>
        <w:t xml:space="preserve">October 26, 2023</w:t>
      </w:r>
    </w:p>
    <w:p>
      <w:pPr>
        <w:pStyle w:val="BodyText"/>
      </w:pPr>
      <w:r>
        <w:t xml:space="preserve">Scholarship Committee</w:t>
      </w:r>
      <w:r>
        <w:br/>
      </w:r>
      <w:r>
        <w:t xml:space="preserve">Houston Skills Development Foundation</w:t>
      </w:r>
      <w:r>
        <w:br/>
      </w:r>
      <w:r>
        <w:t xml:space="preserve">1500 Main Street, Suite 100</w:t>
      </w:r>
      <w:r>
        <w:br/>
      </w:r>
      <w:r>
        <w:t xml:space="preserve">Houston, TX 77002</w:t>
      </w:r>
    </w:p>
    <w:bookmarkStart w:id="20" w:name="X53f955baf82fbd7cc20a1561a19fb44411c06e4"/>
    <w:p>
      <w:pPr>
        <w:pStyle w:val="Heading3"/>
      </w:pPr>
      <w:r>
        <w:t xml:space="preserve">Subject: Application for Skilled Trades Advancement Scholarship to Support Carpenter Training in Houston, United States</w:t>
      </w:r>
    </w:p>
    <w:p>
      <w:pPr>
        <w:pStyle w:val="FirstParagraph"/>
      </w:pPr>
      <w:r>
        <w:t xml:space="preserve">To the Esteemed Members of the Scholarship Committee,</w:t>
      </w:r>
    </w:p>
    <w:p>
      <w:pPr>
        <w:pStyle w:val="BodyText"/>
      </w:pPr>
      <w:r>
        <w:t xml:space="preserve">As I write this letter from my small home workshop in East Houston, I am filled with both humility and profound determination. My name is Maria Gonzalez, a 24-year-old resident of the United States Houston community with a deep-rooted passion for craftsmanship and an unwavering commitment to becoming a professional</w:t>
      </w:r>
      <w:r>
        <w:t xml:space="preserve"> </w:t>
      </w:r>
      <w:r>
        <w:rPr>
          <w:bCs/>
          <w:b/>
        </w:rPr>
        <w:t xml:space="preserve">Carpenter</w:t>
      </w:r>
      <w:r>
        <w:t xml:space="preserve"> </w:t>
      </w:r>
      <w:r>
        <w:t xml:space="preserve">who will contribute meaningfully to the infrastructure of our vibrant city. I am submitting this</w:t>
      </w:r>
      <w:r>
        <w:t xml:space="preserve"> </w:t>
      </w:r>
      <w:r>
        <w:rPr>
          <w:bCs/>
          <w:b/>
        </w:rPr>
        <w:t xml:space="preserve">Scholarship Application Letter</w:t>
      </w:r>
      <w:r>
        <w:t xml:space="preserve"> </w:t>
      </w:r>
      <w:r>
        <w:t xml:space="preserve">to formally request financial assistance for the advanced carpentry certification program at Houston Community College's North Campus—a program that is crucial for my journey toward becoming a licensed</w:t>
      </w:r>
      <w:r>
        <w:t xml:space="preserve"> </w:t>
      </w:r>
      <w:r>
        <w:rPr>
          <w:iCs/>
          <w:i/>
        </w:rPr>
        <w:t xml:space="preserve">Carpenter</w:t>
      </w:r>
      <w:r>
        <w:t xml:space="preserve"> </w:t>
      </w:r>
      <w:r>
        <w:t xml:space="preserve">in Texas and supporting Houston's construction resurgence.</w:t>
      </w:r>
    </w:p>
    <w:p>
      <w:pPr>
        <w:pStyle w:val="BodyText"/>
      </w:pPr>
      <w:r>
        <w:t xml:space="preserve">Growing up in the Fifth Ward neighborhood of Houston, I witnessed firsthand how skilled craftsmanship shapes communities. My grandfather, a Mexican immigrant who worked as a carpenter during the 1970s oil boom, taught me that every nail driven and every beam framed is part of building something greater than oneself. When Hurricane Harvey devastated East Houston in 2017, I saw how essential resilient construction is to our community's survival. I volunteered with local groups to rebuild homes damaged by the floodwaters, using basic tools my grandfather had left me. That experience cemented my resolve: I don't just want to be a</w:t>
      </w:r>
      <w:r>
        <w:t xml:space="preserve"> </w:t>
      </w:r>
      <w:r>
        <w:rPr>
          <w:bCs/>
          <w:b/>
        </w:rPr>
        <w:t xml:space="preserve">Carpenter</w:t>
      </w:r>
      <w:r>
        <w:t xml:space="preserve">; I want to specialize in sustainable and hurricane-resistant housing techniques that will protect Houstonians for generations.</w:t>
      </w:r>
    </w:p>
    <w:p>
      <w:pPr>
        <w:pStyle w:val="BodyText"/>
      </w:pPr>
      <w:r>
        <w:t xml:space="preserve">The construction industry in the United States Houston area is experiencing unprecedented growth, with over $12 billion in active projects across residential, commercial, and infrastructure sectors (per 2023 Greater Houston Partnership report). Yet, despite this demand, there remains a critical shortage of certified carpenters—especially those trained in modern green building practices and advanced framing techniques. The Houston Skills Development Foundation's mission to "empower local talent through accessible trade education" directly aligns with my goals. I am applying for your Skilled Trades Advancement Scholarship because this program is uniquely positioned to equip me with the precise skills needed for Houston's evolving market: certified training in structural steel erection, energy-efficient building methods, and OSHA 30 compliance—knowledge that will make me immediately valuable to firms like Hensel Phelps and AECOM here in our city.</w:t>
      </w:r>
    </w:p>
    <w:p>
      <w:pPr>
        <w:pStyle w:val="BodyText"/>
      </w:pPr>
      <w:r>
        <w:t xml:space="preserve">My journey toward carpentry began unexpectedly. After graduating high school with a focus on industrial arts, I worked as a construction laborer for two years. During this time, I realized that while physical strength matters, true mastery lies in precision and problem-solving—qualities that require formal education. I enrolled part-time at Houston Community College to study blueprint reading and basic framing techniques while working weekends at a local lumberyard. This dual commitment allowed me to save $800 toward tuition, but it became clear that the full certification program (costing $4,250) is beyond my means without support. My family's income as a single mother of two has limited our capacity for this investment; I cannot afford to take on student loans that would burden me long after graduation.</w:t>
      </w:r>
    </w:p>
    <w:p>
      <w:pPr>
        <w:pStyle w:val="BodyText"/>
      </w:pPr>
      <w:r>
        <w:t xml:space="preserve">What distinguishes me as a candidate is not just my technical aptitude, but my community-focused vision. In the past year, I’ve volunteered 120 hours with Habitat for Humanity Houston’s ReStore project, where I helped refurbish materials for affordable housing builds in underserved neighborhoods like Manchester and North Central. This work taught me that carpentry is never merely about wood and nails—it's about dignity, safety, and community resilience. The scholarship would enable me to complete my training while continuing this service. Upon certification, I plan to join the Houston chapter of the Associated General Contractors (AGC) to advocate for more apprenticeship opportunities in East Houston—ensuring that young people from neighborhoods like mine can access this vital trade without financial barriers.</w:t>
      </w:r>
    </w:p>
    <w:p>
      <w:pPr>
        <w:pStyle w:val="BodyText"/>
      </w:pPr>
      <w:r>
        <w:t xml:space="preserve">My specific educational goals are rooted in Houston's unique challenges. I intend to specialize in "Coastal Construction Techniques," a field where my training will directly address Houston's vulnerability to extreme weather. Courses on flood-resistant framing, wind-load calculations, and sustainable material sourcing—covered comprehensively at HCC—are scarce but desperately needed across the</w:t>
      </w:r>
      <w:r>
        <w:t xml:space="preserve"> </w:t>
      </w:r>
      <w:r>
        <w:rPr>
          <w:bCs/>
          <w:b/>
        </w:rPr>
        <w:t xml:space="preserve">United States Houston</w:t>
      </w:r>
      <w:r>
        <w:t xml:space="preserve"> </w:t>
      </w:r>
      <w:r>
        <w:t xml:space="preserve">metro area. I’ve already consulted with instructors at North Campus who confirmed that this program’s partnership with local contractors ensures graduates are immediately deployable. This isn’t abstract learning; it’s training for the very projects reshaping our city's skyline and neighborhoods.</w:t>
      </w:r>
    </w:p>
    <w:p>
      <w:pPr>
        <w:pStyle w:val="BodyText"/>
      </w:pPr>
      <w:r>
        <w:t xml:space="preserve">The financial support I seek will transform my trajectory from a laborer to a licensed craftsman. The $4,250 scholarship would cover tuition and materials, eliminating the need for me to work 40+ hours weekly while studying—a factor that could delay my graduation by a year or more. With this relief, I can fully immerse myself in hands-on labs at HCC’s state-of-the-art facility and collaborate with peers on projects like the downtown Houston Riverbend development. More importantly, it would allow me to redirect those 20+ weekly hours toward community service and mentorship for youth at the Houston Boys &amp; Girls Clubs, creating a ripple effect of opportunity.</w:t>
      </w:r>
    </w:p>
    <w:p>
      <w:pPr>
        <w:pStyle w:val="BodyText"/>
      </w:pPr>
      <w:r>
        <w:t xml:space="preserve">I understand that this scholarship represents not just financial aid, but an investment in Houston's future workforce. As a native son/daughter of</w:t>
      </w:r>
      <w:r>
        <w:t xml:space="preserve"> </w:t>
      </w:r>
      <w:r>
        <w:rPr>
          <w:bCs/>
          <w:b/>
        </w:rPr>
        <w:t xml:space="preserve">United States Houston</w:t>
      </w:r>
      <w:r>
        <w:t xml:space="preserve">, I am committed to using this training to elevate our city’s construction standards while fostering inclusivity in a trade often dominated by men. My goal is clear: within five years, I aim to open my own small business focused on rebuilding flood-impacted homes with eco-friendly techniques—a direct contribution to Houston's sustainable recovery.</w:t>
      </w:r>
    </w:p>
    <w:p>
      <w:pPr>
        <w:pStyle w:val="BodyText"/>
      </w:pPr>
      <w:r>
        <w:t xml:space="preserve">In closing, I ask for your consideration of this application not as a request for charity, but as an opportunity to empower a dedicated individual who has already begun serving the community. My grandfather’s tools sit on my workbench today—worn smooth from decades of use, yet still ready to build something new. With your support through this</w:t>
      </w:r>
      <w:r>
        <w:t xml:space="preserve"> </w:t>
      </w:r>
      <w:r>
        <w:rPr>
          <w:bCs/>
          <w:b/>
        </w:rPr>
        <w:t xml:space="preserve">Scholarship Application Letter</w:t>
      </w:r>
      <w:r>
        <w:t xml:space="preserve">, I will honor that legacy by becoming a skilled</w:t>
      </w:r>
      <w:r>
        <w:t xml:space="preserve"> </w:t>
      </w:r>
      <w:r>
        <w:rPr>
          <w:bCs/>
          <w:b/>
        </w:rPr>
        <w:t xml:space="preserve">Carpenter</w:t>
      </w:r>
      <w:r>
        <w:t xml:space="preserve"> </w:t>
      </w:r>
      <w:r>
        <w:t xml:space="preserve">who helps shape Houston’s next chapter. Thank you for investing in the hands that will rebuild our community with strength and care.</w:t>
      </w:r>
    </w:p>
    <w:p>
      <w:pPr>
        <w:pStyle w:val="BodyText"/>
      </w:pPr>
      <w:r>
        <w:t xml:space="preserve">Sincerely,</w:t>
      </w:r>
    </w:p>
    <w:p>
      <w:pPr>
        <w:pStyle w:val="BodyText"/>
      </w:pPr>
      <w:r>
        <w:br/>
      </w:r>
      <w:r>
        <w:br/>
      </w:r>
      <w:r>
        <w:br/>
      </w:r>
    </w:p>
    <w:p>
      <w:pPr>
        <w:pStyle w:val="BodyText"/>
      </w:pPr>
      <w:r>
        <w:t xml:space="preserve">Maria Gonzalez</w:t>
      </w:r>
    </w:p>
    <w:p>
      <w:pPr>
        <w:pStyle w:val="BodyText"/>
      </w:pPr>
      <w:r>
        <w:t xml:space="preserve">512-555-0198 | maria.gonzalez@email.com</w:t>
      </w:r>
    </w:p>
    <w:p>
      <w:pPr>
        <w:pStyle w:val="BodyText"/>
      </w:pPr>
      <w:r>
        <w:t xml:space="preserve">2467 Sunnyside Dr, Houston, TX 77033</w:t>
      </w:r>
    </w:p>
    <w:p>
      <w:pPr>
        <w:pStyle w:val="BodyText"/>
      </w:pPr>
      <w:r>
        <w:rPr>
          <w:bCs/>
          <w:b/>
        </w:rPr>
        <w:t xml:space="preserve">P.S.</w:t>
      </w:r>
      <w:r>
        <w:t xml:space="preserve"> </w:t>
      </w:r>
      <w:r>
        <w:t xml:space="preserve">As a testament to my commitment, I include photos of two homes I helped rebuild in the aftermath of Hurricane Harvey (attached separately), alongside letters from Habitat for Humanity Houston and my current employer verifying my volunteer hours. This scholarship would enable me to move beyond volunteer work into professional practice—where I can create lasting impact for Houston, United States.</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arpenter Training Program</dc:title>
  <dc:creator/>
  <dc:language>en</dc:language>
  <cp:keywords/>
  <dcterms:created xsi:type="dcterms:W3CDTF">2025-12-10T18:21:19Z</dcterms:created>
  <dcterms:modified xsi:type="dcterms:W3CDTF">2025-12-10T18:21:19Z</dcterms:modified>
</cp:coreProperties>
</file>

<file path=docProps/custom.xml><?xml version="1.0" encoding="utf-8"?>
<Properties xmlns="http://schemas.openxmlformats.org/officeDocument/2006/custom-properties" xmlns:vt="http://schemas.openxmlformats.org/officeDocument/2006/docPropsVTypes"/>
</file>